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2D1D965" wp14:editId="378DD6D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14DEA" w:rsidRDefault="002A6ECB" w:rsidP="00414DEA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Charge Non-Stock</w:t>
                            </w:r>
                          </w:p>
                          <w:p w:rsidR="00291F2C" w:rsidRPr="00040858" w:rsidRDefault="002A6ECB" w:rsidP="00414DEA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Materials &amp; Sublet Repai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D1D965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69ZTuSUCAABJBAAADgAAAAAAAAAAAAAAAAAuAgAAZHJzL2Uyb0RvYy54bWxQ&#10;SwECLQAUAAYACAAAACEAGNTCytkAAAAIAQAADwAAAAAAAAAAAAAAAAB/BAAAZHJzL2Rvd25yZXYu&#10;eG1sUEsFBgAAAAAEAAQA8wAAAIUFAAAAAA==&#10;">
                <v:textbox>
                  <w:txbxContent>
                    <w:p w:rsidR="00414DEA" w:rsidRDefault="002A6ECB" w:rsidP="00414DEA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Charge Non-Stock</w:t>
                      </w:r>
                    </w:p>
                    <w:p w:rsidR="00291F2C" w:rsidRPr="00040858" w:rsidRDefault="002A6ECB" w:rsidP="00414DEA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Materials &amp; Sublet Repair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77836E5" wp14:editId="39DED6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8317D" w:rsidRPr="00DB72C3" w:rsidRDefault="0008317D" w:rsidP="002A6ECB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ZFB6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836E5" id="Text Box 2" o:spid="_x0000_s1027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hMY9XIwIAAE4EAAAOAAAAAAAAAAAAAAAAAC4CAABkcnMvZTJvRG9jLnhtbFBL&#10;AQItABQABgAIAAAAIQAIUOLD2gAAAAkBAAAPAAAAAAAAAAAAAAAAAH0EAABkcnMvZG93bnJldi54&#10;bWxQSwUGAAAAAAQABADzAAAAhAUAAAAA&#10;">
                <v:textbox>
                  <w:txbxContent>
                    <w:p w:rsidR="0008317D" w:rsidRPr="00DB72C3" w:rsidRDefault="0008317D" w:rsidP="002A6ECB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ZFB61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4E6D1A7" wp14:editId="1605D1E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12E007" wp14:editId="0A296003">
                                  <wp:extent cx="1218821" cy="914400"/>
                                  <wp:effectExtent l="0" t="0" r="0" b="0"/>
                                  <wp:docPr id="37" name="Picture 3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D1A7" id="_x0000_s1028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A+x6S6&#10;FwIAAD0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12E007" wp14:editId="0A296003">
                            <wp:extent cx="1218821" cy="914400"/>
                            <wp:effectExtent l="0" t="0" r="0" b="0"/>
                            <wp:docPr id="37" name="Picture 3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8535E44" wp14:editId="3154497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A6ECB" w:rsidP="0008317D">
                            <w:pPr>
                              <w:ind w:left="180"/>
                            </w:pPr>
                            <w:r w:rsidRPr="002A6ECB">
                              <w:t>Charge a non-inventory part or a sublet to a work 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35E44" id="_x0000_s1029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OyL4IyECAABNBAAADgAAAAAAAAAAAAAAAAAuAgAAZHJzL2Uyb0RvYy54&#10;bWxQSwECLQAUAAYACAAAACEAVfdUaOAAAAAKAQAADwAAAAAAAAAAAAAAAAB7BAAAZHJzL2Rvd25y&#10;ZXYueG1sUEsFBgAAAAAEAAQA8wAAAIgFAAAAAA==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A6ECB" w:rsidP="0008317D">
                      <w:pPr>
                        <w:ind w:left="180"/>
                      </w:pPr>
                      <w:r w:rsidRPr="002A6ECB">
                        <w:t>Charge a non-inventory part or a sublet to a work order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91F2C" w:rsidRDefault="00291F2C" w:rsidP="00291F2C"/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9944B1B" wp14:editId="1912069B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4B1B" id="_x0000_s1030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EByyQMjAgAATAQAAA4AAAAAAAAAAAAAAAAALgIAAGRycy9lMm9Eb2Mu&#10;eG1sUEsBAi0AFAAGAAgAAAAhAJJ9M4nfAAAADgEAAA8AAAAAAAAAAAAAAAAAfQQAAGRycy9kb3du&#10;cmV2LnhtbFBLBQYAAAAABAAEAPMAAACJBQAAAAA=&#10;">
                <v:textbox>
                  <w:txbxContent>
                    <w:p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9419D6" wp14:editId="43B0030E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419D6" id="_x0000_s1031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DFPOlglAgAATAQAAA4AAAAAAAAAAAAAAAAALgIAAGRycy9lMm9Eb2Mu&#10;eG1sUEsBAi0AFAAGAAgAAAAhAG9hox7dAAAACgEAAA8AAAAAAAAAAAAAAAAAfwQAAGRycy9kb3du&#10;cmV2LnhtbFBLBQYAAAAABAAEAPMAAACJBQAAAAA=&#10;">
                <v:textbox>
                  <w:txbxContent>
                    <w:p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2720188" wp14:editId="7AB1A940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A6ECB" w:rsidRPr="002A6ECB" w:rsidRDefault="00821402" w:rsidP="00FC079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08317D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 w:rsidR="0008317D" w:rsidRPr="0008317D">
                              <w:rPr>
                                <w:b/>
                                <w:szCs w:val="24"/>
                              </w:rPr>
                              <w:t>1</w:t>
                            </w:r>
                            <w:r w:rsidRPr="0008317D">
                              <w:rPr>
                                <w:b/>
                                <w:szCs w:val="24"/>
                              </w:rPr>
                              <w:t xml:space="preserve"> - </w:t>
                            </w:r>
                            <w:r w:rsidR="002A6ECB" w:rsidRPr="002A6ECB">
                              <w:rPr>
                                <w:szCs w:val="24"/>
                              </w:rPr>
                              <w:t xml:space="preserve">Transactions </w:t>
                            </w:r>
                            <w:r w:rsidR="002A6ECB" w:rsidRPr="002A6ECB">
                              <w:rPr>
                                <w:color w:val="0066FF"/>
                                <w:szCs w:val="24"/>
                              </w:rPr>
                              <w:t>ZFB61</w:t>
                            </w:r>
                            <w:r w:rsidR="002A6ECB" w:rsidRPr="002A6ECB">
                              <w:rPr>
                                <w:szCs w:val="24"/>
                              </w:rPr>
                              <w:t xml:space="preserve"> and </w:t>
                            </w:r>
                            <w:r w:rsidR="002A6ECB" w:rsidRPr="002A6ECB">
                              <w:rPr>
                                <w:color w:val="0066FF"/>
                                <w:szCs w:val="24"/>
                              </w:rPr>
                              <w:t>ZFB65</w:t>
                            </w:r>
                            <w:r w:rsidR="002A6ECB" w:rsidRPr="002A6ECB">
                              <w:rPr>
                                <w:szCs w:val="24"/>
                              </w:rPr>
                              <w:t xml:space="preserve"> screens are nearly identical. </w:t>
                            </w:r>
                          </w:p>
                          <w:p w:rsidR="002A6ECB" w:rsidRDefault="002A6ECB" w:rsidP="00FC0799">
                            <w:pPr>
                              <w:pStyle w:val="ListParagraph"/>
                              <w:ind w:left="360"/>
                              <w:rPr>
                                <w:b/>
                                <w:szCs w:val="24"/>
                              </w:rPr>
                            </w:pPr>
                            <w:r w:rsidRPr="002A6ECB">
                              <w:rPr>
                                <w:b/>
                                <w:szCs w:val="24"/>
                              </w:rPr>
                              <w:t>Variances:</w:t>
                            </w:r>
                          </w:p>
                          <w:p w:rsidR="00FC0799" w:rsidRPr="002A6ECB" w:rsidRDefault="00FC0799" w:rsidP="00FC0799">
                            <w:pPr>
                              <w:pStyle w:val="ListParagraph"/>
                              <w:ind w:left="360"/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A6ECB" w:rsidRPr="002A6ECB" w:rsidRDefault="002A6ECB" w:rsidP="00FC0799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2A6ECB">
                              <w:rPr>
                                <w:szCs w:val="24"/>
                              </w:rPr>
                              <w:t>Screen Title</w:t>
                            </w:r>
                          </w:p>
                          <w:p w:rsidR="002A6ECB" w:rsidRPr="002A6ECB" w:rsidRDefault="002A6ECB" w:rsidP="00FC079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szCs w:val="24"/>
                              </w:rPr>
                            </w:pPr>
                            <w:r w:rsidRPr="002A6ECB">
                              <w:rPr>
                                <w:szCs w:val="24"/>
                              </w:rPr>
                              <w:t>Vendor Invoice</w:t>
                            </w:r>
                          </w:p>
                          <w:p w:rsidR="002A6ECB" w:rsidRPr="002A6ECB" w:rsidRDefault="002A6ECB" w:rsidP="00FC079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szCs w:val="24"/>
                              </w:rPr>
                            </w:pPr>
                            <w:r w:rsidRPr="002A6ECB">
                              <w:rPr>
                                <w:szCs w:val="24"/>
                              </w:rPr>
                              <w:t>Vendor Credit Memo</w:t>
                            </w:r>
                          </w:p>
                          <w:p w:rsidR="00FC0799" w:rsidRPr="00FC0799" w:rsidRDefault="00FC0799" w:rsidP="00FC079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A6ECB" w:rsidRPr="002A6ECB" w:rsidRDefault="002A6ECB" w:rsidP="00FC0799">
                            <w:pPr>
                              <w:pStyle w:val="ListParagraph"/>
                              <w:ind w:left="360"/>
                              <w:rPr>
                                <w:szCs w:val="24"/>
                              </w:rPr>
                            </w:pPr>
                            <w:r w:rsidRPr="002A6ECB">
                              <w:rPr>
                                <w:szCs w:val="24"/>
                              </w:rPr>
                              <w:t>Transact</w:t>
                            </w:r>
                            <w:r w:rsidR="00FC0799">
                              <w:rPr>
                                <w:szCs w:val="24"/>
                              </w:rPr>
                              <w:t>io</w:t>
                            </w:r>
                            <w:r w:rsidRPr="002A6ECB">
                              <w:rPr>
                                <w:szCs w:val="24"/>
                              </w:rPr>
                              <w:t>n field</w:t>
                            </w:r>
                          </w:p>
                          <w:p w:rsidR="002A6ECB" w:rsidRPr="002A6ECB" w:rsidRDefault="002A6ECB" w:rsidP="00FC079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szCs w:val="24"/>
                              </w:rPr>
                            </w:pPr>
                            <w:r w:rsidRPr="002A6ECB">
                              <w:rPr>
                                <w:szCs w:val="24"/>
                              </w:rPr>
                              <w:t>Invoice</w:t>
                            </w:r>
                          </w:p>
                          <w:p w:rsidR="002A6ECB" w:rsidRPr="002A6ECB" w:rsidRDefault="002A6ECB" w:rsidP="00FC079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szCs w:val="24"/>
                              </w:rPr>
                            </w:pPr>
                            <w:r w:rsidRPr="002A6ECB">
                              <w:rPr>
                                <w:szCs w:val="24"/>
                              </w:rPr>
                              <w:t>Credit memo</w:t>
                            </w:r>
                          </w:p>
                          <w:p w:rsidR="002A6ECB" w:rsidRPr="002A6ECB" w:rsidRDefault="002A6ECB" w:rsidP="00FC0799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A6ECB" w:rsidP="00FC0799">
                            <w:pPr>
                              <w:ind w:left="360"/>
                              <w:rPr>
                                <w:szCs w:val="24"/>
                              </w:rPr>
                            </w:pPr>
                            <w:r w:rsidRPr="00FC0799">
                              <w:rPr>
                                <w:szCs w:val="24"/>
                              </w:rPr>
                              <w:t>Verify you are utilizing the correct transaction before continuing</w:t>
                            </w:r>
                          </w:p>
                          <w:p w:rsidR="000A28B8" w:rsidRPr="000A28B8" w:rsidRDefault="000A28B8" w:rsidP="00FC0799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A28B8" w:rsidRPr="000A28B8" w:rsidRDefault="000A28B8" w:rsidP="000A28B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</w:pPr>
                            <w:r w:rsidRPr="000A28B8">
                              <w:rPr>
                                <w:b/>
                                <w:szCs w:val="24"/>
                              </w:rPr>
                              <w:t xml:space="preserve">Step </w:t>
                            </w:r>
                            <w:r>
                              <w:rPr>
                                <w:b/>
                                <w:szCs w:val="24"/>
                              </w:rPr>
                              <w:t>2h</w:t>
                            </w:r>
                            <w:r w:rsidRPr="000A28B8">
                              <w:rPr>
                                <w:b/>
                                <w:szCs w:val="24"/>
                              </w:rPr>
                              <w:t xml:space="preserve"> - </w:t>
                            </w:r>
                            <w:r w:rsidRPr="000A28B8">
                              <w:t>Material number here will always begin with a “M” and then follow with V</w:t>
                            </w:r>
                            <w:r>
                              <w:t>M</w:t>
                            </w:r>
                            <w:r w:rsidRPr="000A28B8">
                              <w:t>RS cod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0188" id="_x0000_s1032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WgyZpJgIAAE0EAAAOAAAAAAAAAAAAAAAAAC4CAABkcnMvZTJv&#10;RG9jLnhtbFBLAQItABQABgAIAAAAIQCjpK6E4AAAAAsBAAAPAAAAAAAAAAAAAAAAAIAEAABkcnMv&#10;ZG93bnJldi54bWxQSwUGAAAAAAQABADzAAAAjQUAAAAA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A6ECB" w:rsidRPr="002A6ECB" w:rsidRDefault="00821402" w:rsidP="00FC079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08317D">
                        <w:rPr>
                          <w:b/>
                          <w:szCs w:val="24"/>
                        </w:rPr>
                        <w:t xml:space="preserve">Step </w:t>
                      </w:r>
                      <w:r w:rsidR="0008317D" w:rsidRPr="0008317D">
                        <w:rPr>
                          <w:b/>
                          <w:szCs w:val="24"/>
                        </w:rPr>
                        <w:t>1</w:t>
                      </w:r>
                      <w:r w:rsidRPr="0008317D">
                        <w:rPr>
                          <w:b/>
                          <w:szCs w:val="24"/>
                        </w:rPr>
                        <w:t xml:space="preserve"> - </w:t>
                      </w:r>
                      <w:r w:rsidR="002A6ECB" w:rsidRPr="002A6ECB">
                        <w:rPr>
                          <w:szCs w:val="24"/>
                        </w:rPr>
                        <w:t xml:space="preserve">Transactions </w:t>
                      </w:r>
                      <w:r w:rsidR="002A6ECB" w:rsidRPr="002A6ECB">
                        <w:rPr>
                          <w:color w:val="0066FF"/>
                          <w:szCs w:val="24"/>
                        </w:rPr>
                        <w:t>ZFB61</w:t>
                      </w:r>
                      <w:r w:rsidR="002A6ECB" w:rsidRPr="002A6ECB">
                        <w:rPr>
                          <w:szCs w:val="24"/>
                        </w:rPr>
                        <w:t xml:space="preserve"> and </w:t>
                      </w:r>
                      <w:r w:rsidR="002A6ECB" w:rsidRPr="002A6ECB">
                        <w:rPr>
                          <w:color w:val="0066FF"/>
                          <w:szCs w:val="24"/>
                        </w:rPr>
                        <w:t>ZFB65</w:t>
                      </w:r>
                      <w:r w:rsidR="002A6ECB" w:rsidRPr="002A6ECB">
                        <w:rPr>
                          <w:szCs w:val="24"/>
                        </w:rPr>
                        <w:t xml:space="preserve"> screens are nearly identical. </w:t>
                      </w:r>
                    </w:p>
                    <w:p w:rsidR="002A6ECB" w:rsidRDefault="002A6ECB" w:rsidP="00FC0799">
                      <w:pPr>
                        <w:pStyle w:val="ListParagraph"/>
                        <w:ind w:left="360"/>
                        <w:rPr>
                          <w:b/>
                          <w:szCs w:val="24"/>
                        </w:rPr>
                      </w:pPr>
                      <w:r w:rsidRPr="002A6ECB">
                        <w:rPr>
                          <w:b/>
                          <w:szCs w:val="24"/>
                        </w:rPr>
                        <w:t>Variances:</w:t>
                      </w:r>
                    </w:p>
                    <w:p w:rsidR="00FC0799" w:rsidRPr="002A6ECB" w:rsidRDefault="00FC0799" w:rsidP="00FC0799">
                      <w:pPr>
                        <w:pStyle w:val="ListParagraph"/>
                        <w:ind w:left="360"/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A6ECB" w:rsidRPr="002A6ECB" w:rsidRDefault="002A6ECB" w:rsidP="00FC0799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2A6ECB">
                        <w:rPr>
                          <w:szCs w:val="24"/>
                        </w:rPr>
                        <w:t>Screen Title</w:t>
                      </w:r>
                    </w:p>
                    <w:p w:rsidR="002A6ECB" w:rsidRPr="002A6ECB" w:rsidRDefault="002A6ECB" w:rsidP="00FC079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szCs w:val="24"/>
                        </w:rPr>
                      </w:pPr>
                      <w:r w:rsidRPr="002A6ECB">
                        <w:rPr>
                          <w:szCs w:val="24"/>
                        </w:rPr>
                        <w:t>Vendor Invoice</w:t>
                      </w:r>
                    </w:p>
                    <w:p w:rsidR="002A6ECB" w:rsidRPr="002A6ECB" w:rsidRDefault="002A6ECB" w:rsidP="00FC079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szCs w:val="24"/>
                        </w:rPr>
                      </w:pPr>
                      <w:r w:rsidRPr="002A6ECB">
                        <w:rPr>
                          <w:szCs w:val="24"/>
                        </w:rPr>
                        <w:t>Vendor Credit Memo</w:t>
                      </w:r>
                    </w:p>
                    <w:p w:rsidR="00FC0799" w:rsidRPr="00FC0799" w:rsidRDefault="00FC0799" w:rsidP="00FC079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A6ECB" w:rsidRPr="002A6ECB" w:rsidRDefault="002A6ECB" w:rsidP="00FC0799">
                      <w:pPr>
                        <w:pStyle w:val="ListParagraph"/>
                        <w:ind w:left="360"/>
                        <w:rPr>
                          <w:szCs w:val="24"/>
                        </w:rPr>
                      </w:pPr>
                      <w:r w:rsidRPr="002A6ECB">
                        <w:rPr>
                          <w:szCs w:val="24"/>
                        </w:rPr>
                        <w:t>Transact</w:t>
                      </w:r>
                      <w:r w:rsidR="00FC0799">
                        <w:rPr>
                          <w:szCs w:val="24"/>
                        </w:rPr>
                        <w:t>io</w:t>
                      </w:r>
                      <w:r w:rsidRPr="002A6ECB">
                        <w:rPr>
                          <w:szCs w:val="24"/>
                        </w:rPr>
                        <w:t>n field</w:t>
                      </w:r>
                    </w:p>
                    <w:p w:rsidR="002A6ECB" w:rsidRPr="002A6ECB" w:rsidRDefault="002A6ECB" w:rsidP="00FC079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szCs w:val="24"/>
                        </w:rPr>
                      </w:pPr>
                      <w:r w:rsidRPr="002A6ECB">
                        <w:rPr>
                          <w:szCs w:val="24"/>
                        </w:rPr>
                        <w:t>Invoice</w:t>
                      </w:r>
                    </w:p>
                    <w:p w:rsidR="002A6ECB" w:rsidRPr="002A6ECB" w:rsidRDefault="002A6ECB" w:rsidP="00FC079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szCs w:val="24"/>
                        </w:rPr>
                      </w:pPr>
                      <w:r w:rsidRPr="002A6ECB">
                        <w:rPr>
                          <w:szCs w:val="24"/>
                        </w:rPr>
                        <w:t>Credit memo</w:t>
                      </w:r>
                    </w:p>
                    <w:p w:rsidR="002A6ECB" w:rsidRPr="002A6ECB" w:rsidRDefault="002A6ECB" w:rsidP="00FC0799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A6ECB" w:rsidP="00FC0799">
                      <w:pPr>
                        <w:ind w:left="360"/>
                        <w:rPr>
                          <w:szCs w:val="24"/>
                        </w:rPr>
                      </w:pPr>
                      <w:r w:rsidRPr="00FC0799">
                        <w:rPr>
                          <w:szCs w:val="24"/>
                        </w:rPr>
                        <w:t>Verify you are utilizing the correct transaction before continuing</w:t>
                      </w:r>
                    </w:p>
                    <w:p w:rsidR="000A28B8" w:rsidRPr="000A28B8" w:rsidRDefault="000A28B8" w:rsidP="00FC0799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0A28B8" w:rsidRPr="000A28B8" w:rsidRDefault="000A28B8" w:rsidP="000A28B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</w:pPr>
                      <w:r w:rsidRPr="000A28B8">
                        <w:rPr>
                          <w:b/>
                          <w:szCs w:val="24"/>
                        </w:rPr>
                        <w:t xml:space="preserve">Step </w:t>
                      </w:r>
                      <w:r>
                        <w:rPr>
                          <w:b/>
                          <w:szCs w:val="24"/>
                        </w:rPr>
                        <w:t>2h</w:t>
                      </w:r>
                      <w:r w:rsidRPr="000A28B8">
                        <w:rPr>
                          <w:b/>
                          <w:szCs w:val="24"/>
                        </w:rPr>
                        <w:t xml:space="preserve"> - </w:t>
                      </w:r>
                      <w:r w:rsidRPr="000A28B8">
                        <w:t>Material number here will always begin with a “M” and then follow with V</w:t>
                      </w:r>
                      <w:r>
                        <w:t>M</w:t>
                      </w:r>
                      <w:r w:rsidRPr="000A28B8">
                        <w:t>RS code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CB6FD34" wp14:editId="631C7E9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2A6ECB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 w:rsidR="0008317D">
                              <w:rPr>
                                <w:b/>
                                <w:color w:val="0066FF"/>
                              </w:rPr>
                              <w:t>ZFB61</w:t>
                            </w:r>
                          </w:p>
                          <w:p w:rsidR="002A6ECB" w:rsidRPr="002A6ECB" w:rsidRDefault="002A6ECB" w:rsidP="002A6ECB">
                            <w:pPr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A6ECB" w:rsidRDefault="002A6ECB" w:rsidP="002A6ECB">
                            <w:pPr>
                              <w:ind w:left="360"/>
                            </w:pPr>
                            <w:r w:rsidRPr="002A6ECB">
                              <w:t>Transaction may be accessed</w:t>
                            </w:r>
                            <w:r>
                              <w:t xml:space="preserve"> </w:t>
                            </w:r>
                            <w:r w:rsidRPr="002A6ECB">
                              <w:t>from two entry points:</w:t>
                            </w:r>
                          </w:p>
                          <w:p w:rsidR="002A6ECB" w:rsidRDefault="002A6ECB" w:rsidP="00FC0799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  <w:r>
                              <w:t xml:space="preserve">From </w:t>
                            </w:r>
                            <w:r w:rsidRPr="002A6ECB">
                              <w:t>SAP Easy Access Screen</w:t>
                            </w:r>
                            <w:r>
                              <w:t xml:space="preserve"> type ZFB61; or</w:t>
                            </w:r>
                          </w:p>
                          <w:p w:rsidR="002A6ECB" w:rsidRDefault="002A6ECB" w:rsidP="00FC0799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  <w:r>
                              <w:t>From ZIW31_DPI screen &lt;</w:t>
                            </w:r>
                            <w:r w:rsidRPr="002A6ECB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2A6ECB">
                              <w:rPr>
                                <w:b/>
                              </w:rPr>
                              <w:t>Imprest Cash icon</w:t>
                            </w:r>
                            <w:r>
                              <w:t xml:space="preserve"> </w:t>
                            </w:r>
                            <w:r w:rsidRPr="002A6ECB"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A6ECB" w:rsidRPr="002A6ECB" w:rsidRDefault="002A6ECB" w:rsidP="002A6ECB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A6ECB" w:rsidRPr="002A6ECB" w:rsidRDefault="002A6ECB" w:rsidP="002A6ECB">
                            <w:pPr>
                              <w:ind w:left="360"/>
                              <w:rPr>
                                <w:color w:val="0066FF"/>
                              </w:rPr>
                            </w:pPr>
                            <w:r w:rsidRPr="002A6ECB">
                              <w:rPr>
                                <w:color w:val="0066FF"/>
                              </w:rPr>
                              <w:t>See Note(s)</w:t>
                            </w:r>
                          </w:p>
                          <w:p w:rsidR="002A6ECB" w:rsidRPr="002A6ECB" w:rsidRDefault="002A6ECB" w:rsidP="002A6ECB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08317D" w:rsidP="00FC079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360"/>
                            </w:pPr>
                            <w:bookmarkStart w:id="0" w:name="_Hlk27551659"/>
                            <w:r w:rsidRPr="0008317D">
                              <w:rPr>
                                <w:i/>
                              </w:rPr>
                              <w:t>Enter Vendor Invoice:  Company Code 7800</w:t>
                            </w:r>
                            <w:r w:rsidR="00291F2C">
                              <w:rPr>
                                <w:i/>
                              </w:rPr>
                              <w:t xml:space="preserve"> </w:t>
                            </w:r>
                            <w:r w:rsidR="00291F2C">
                              <w:t>window opens</w:t>
                            </w:r>
                          </w:p>
                          <w:bookmarkEnd w:id="0"/>
                          <w:p w:rsidR="00F629F1" w:rsidRPr="00F629F1" w:rsidRDefault="00F629F1" w:rsidP="00F629F1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ind w:left="1080"/>
                              <w:rPr>
                                <w:b/>
                              </w:rPr>
                            </w:pPr>
                            <w:r w:rsidRPr="00F629F1">
                              <w:rPr>
                                <w:b/>
                              </w:rPr>
                              <w:t>Basic Data Tab</w:t>
                            </w:r>
                          </w:p>
                          <w:p w:rsidR="003A0161" w:rsidRPr="003A0161" w:rsidRDefault="003A0161" w:rsidP="00D64F07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 w:rsidRPr="003A0161">
                              <w:t xml:space="preserve">Vendor field – </w:t>
                            </w:r>
                            <w:r w:rsidRPr="003A0161">
                              <w:rPr>
                                <w:color w:val="0066FF"/>
                              </w:rPr>
                              <w:t>Input</w:t>
                            </w:r>
                            <w:r w:rsidRPr="003A0161">
                              <w:t xml:space="preserve"> 23 </w:t>
                            </w:r>
                            <w:r w:rsidRPr="003A0161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</w:p>
                          <w:p w:rsidR="003A0161" w:rsidRPr="003A0161" w:rsidRDefault="003A0161" w:rsidP="00D64F07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</w:pPr>
                            <w:r w:rsidRPr="003A0161">
                              <w:t xml:space="preserve">Inv. recpt date field – </w:t>
                            </w:r>
                            <w:r w:rsidRPr="003A0161">
                              <w:rPr>
                                <w:color w:val="0066FF"/>
                              </w:rPr>
                              <w:t>Input</w:t>
                            </w:r>
                            <w:r w:rsidRPr="003A0161">
                              <w:t xml:space="preserve"> date invoice received.</w:t>
                            </w:r>
                          </w:p>
                          <w:p w:rsidR="003A0161" w:rsidRPr="003A0161" w:rsidRDefault="003A0161" w:rsidP="00D64F07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</w:pPr>
                            <w:r w:rsidRPr="003A0161">
                              <w:t xml:space="preserve">Reference Field – </w:t>
                            </w:r>
                            <w:r w:rsidRPr="003A0161">
                              <w:rPr>
                                <w:color w:val="0066FF"/>
                              </w:rPr>
                              <w:t>Input</w:t>
                            </w:r>
                            <w:r w:rsidRPr="003A0161">
                              <w:t xml:space="preserve"> work order number </w:t>
                            </w:r>
                            <w:r w:rsidRPr="003A0161">
                              <w:rPr>
                                <w:sz w:val="20"/>
                                <w:szCs w:val="20"/>
                              </w:rPr>
                              <w:t>(TD-18 or PM number)</w:t>
                            </w:r>
                          </w:p>
                          <w:p w:rsidR="003A0161" w:rsidRPr="003A0161" w:rsidRDefault="003A0161" w:rsidP="00D64F07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</w:pPr>
                            <w:r w:rsidRPr="003A0161">
                              <w:t xml:space="preserve">Amount Field – </w:t>
                            </w:r>
                            <w:r w:rsidRPr="003A0161">
                              <w:rPr>
                                <w:color w:val="0066FF"/>
                              </w:rPr>
                              <w:t>Input</w:t>
                            </w:r>
                            <w:r w:rsidRPr="003A0161">
                              <w:t xml:space="preserve"> Total </w:t>
                            </w:r>
                            <w:r w:rsidRPr="003A0161">
                              <w:rPr>
                                <w:sz w:val="20"/>
                              </w:rPr>
                              <w:t>(</w:t>
                            </w:r>
                            <w:r w:rsidR="00D64F07" w:rsidRPr="00D64F07">
                              <w:rPr>
                                <w:i/>
                                <w:sz w:val="20"/>
                              </w:rPr>
                              <w:t>I</w:t>
                            </w:r>
                            <w:r w:rsidRPr="003A0161">
                              <w:rPr>
                                <w:i/>
                                <w:sz w:val="20"/>
                              </w:rPr>
                              <w:t>nclude tax, shipping, &amp; additional fees</w:t>
                            </w:r>
                            <w:r w:rsidRPr="003A0161">
                              <w:rPr>
                                <w:sz w:val="20"/>
                              </w:rPr>
                              <w:t>)</w:t>
                            </w:r>
                            <w:r w:rsidRPr="003A0161">
                              <w:t xml:space="preserve"> of non-stock materials and sublet repairs</w:t>
                            </w:r>
                          </w:p>
                          <w:p w:rsidR="00821402" w:rsidRPr="00D64F07" w:rsidRDefault="003A0161" w:rsidP="00D64F07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3A0161">
                              <w:t xml:space="preserve">Text Field – </w:t>
                            </w:r>
                            <w:r w:rsidRPr="00D64F07">
                              <w:rPr>
                                <w:color w:val="0066FF"/>
                              </w:rPr>
                              <w:t>Input</w:t>
                            </w:r>
                            <w:r w:rsidRPr="003A0161">
                              <w:t xml:space="preserve"> </w:t>
                            </w:r>
                            <w:r w:rsidR="00D64F07" w:rsidRPr="003A0161">
                              <w:t>Vendor &amp;</w:t>
                            </w:r>
                            <w:r w:rsidRPr="003A0161">
                              <w:t xml:space="preserve"> invoice number</w:t>
                            </w:r>
                            <w:r w:rsidR="00F1062F">
                              <w:br/>
                            </w:r>
                            <w:r w:rsidRPr="00D64F07">
                              <w:rPr>
                                <w:sz w:val="20"/>
                                <w:szCs w:val="20"/>
                              </w:rPr>
                              <w:t>(i.e., RSR Auto Parts #421499)</w:t>
                            </w:r>
                          </w:p>
                          <w:p w:rsidR="00D64F07" w:rsidRPr="00F629F1" w:rsidRDefault="00D64F07" w:rsidP="00F629F1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ind w:left="1080"/>
                              <w:rPr>
                                <w:b/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Table Data</w:t>
                            </w:r>
                          </w:p>
                          <w:p w:rsidR="00F629F1" w:rsidRDefault="00F629F1" w:rsidP="00FC0799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G/L Acct Field - </w:t>
                            </w:r>
                            <w:r w:rsidRPr="00F629F1">
                              <w:rPr>
                                <w:color w:val="0066FF"/>
                              </w:rPr>
                              <w:t>Input</w:t>
                            </w: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numPr>
                                <w:ilvl w:val="2"/>
                                <w:numId w:val="9"/>
                              </w:numPr>
                              <w:ind w:left="162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52331003 </w:t>
                            </w:r>
                            <w:r w:rsidRPr="00F629F1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terial)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; or </w:t>
                            </w:r>
                          </w:p>
                          <w:p w:rsidR="00B31C6C" w:rsidRPr="00F629F1" w:rsidRDefault="00F629F1" w:rsidP="00F629F1">
                            <w:pPr>
                              <w:pStyle w:val="ListParagraph"/>
                              <w:numPr>
                                <w:ilvl w:val="2"/>
                                <w:numId w:val="9"/>
                              </w:numPr>
                              <w:ind w:left="162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</w:rPr>
                              <w:t xml:space="preserve">52333002 </w:t>
                            </w:r>
                            <w:r w:rsidRPr="00F629F1">
                              <w:rPr>
                                <w:noProof/>
                                <w:color w:val="000000" w:themeColor="text1"/>
                                <w:sz w:val="20"/>
                                <w:szCs w:val="20"/>
                              </w:rPr>
                              <w:t>(Services)</w:t>
                            </w:r>
                          </w:p>
                          <w:p w:rsidR="00B31C6C" w:rsidRPr="00F629F1" w:rsidRDefault="00F629F1" w:rsidP="00EF29CE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</w:rPr>
                              <w:t xml:space="preserve">Amount in doc. curr. Field </w:t>
                            </w:r>
                            <w:r>
                              <w:rPr>
                                <w:color w:val="000000" w:themeColor="text1"/>
                              </w:rPr>
                              <w:t>–</w:t>
                            </w:r>
                            <w:r w:rsidRPr="00F629F1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F629F1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F629F1">
                              <w:rPr>
                                <w:color w:val="000000" w:themeColor="text1"/>
                              </w:rPr>
                              <w:t xml:space="preserve">Price for Material; plus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3A0161">
                              <w:rPr>
                                <w:sz w:val="20"/>
                              </w:rPr>
                              <w:t>(</w:t>
                            </w:r>
                            <w:r w:rsidRPr="00D64F07">
                              <w:rPr>
                                <w:i/>
                                <w:sz w:val="20"/>
                              </w:rPr>
                              <w:t>I</w:t>
                            </w:r>
                            <w:r w:rsidRPr="003A0161">
                              <w:rPr>
                                <w:i/>
                                <w:sz w:val="20"/>
                              </w:rPr>
                              <w:t xml:space="preserve">nclude </w:t>
                            </w:r>
                            <w:r>
                              <w:rPr>
                                <w:i/>
                                <w:sz w:val="20"/>
                              </w:rPr>
                              <w:t xml:space="preserve">prorated </w:t>
                            </w:r>
                            <w:r w:rsidRPr="003A0161">
                              <w:rPr>
                                <w:i/>
                                <w:sz w:val="20"/>
                              </w:rPr>
                              <w:t>tax, shipping, &amp; additional fees</w:t>
                            </w:r>
                            <w:r w:rsidRPr="003A0161">
                              <w:rPr>
                                <w:sz w:val="20"/>
                              </w:rPr>
                              <w:t>)</w:t>
                            </w: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Text Field – </w:t>
                            </w:r>
                            <w:r w:rsidRPr="00F629F1">
                              <w:rPr>
                                <w:color w:val="0066FF"/>
                                <w:szCs w:val="24"/>
                              </w:rPr>
                              <w:t xml:space="preserve">Input </w:t>
                            </w: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>Description of Material/Service</w:t>
                            </w: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Cost center Field – </w:t>
                            </w:r>
                            <w:r w:rsidRPr="00F629F1">
                              <w:rPr>
                                <w:color w:val="0066FF"/>
                                <w:szCs w:val="24"/>
                              </w:rPr>
                              <w:t xml:space="preserve">Input </w:t>
                            </w: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7800000000 </w:t>
                            </w:r>
                            <w:r w:rsidRPr="00F629F1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Always)</w:t>
                            </w: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Order Field – </w:t>
                            </w:r>
                            <w:r w:rsidRPr="00F629F1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 work order to be charged</w:t>
                            </w:r>
                          </w:p>
                          <w:p w:rsidR="00F629F1" w:rsidRDefault="00F629F1" w:rsidP="00F629F1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>Qty Field – Quantity</w:t>
                            </w: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Base Unit of Measure Field – </w:t>
                            </w:r>
                            <w:r w:rsidRPr="00F629F1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 EA, QT, etc.</w:t>
                            </w: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Material Field – </w:t>
                            </w:r>
                            <w:r w:rsidRPr="00F629F1">
                              <w:rPr>
                                <w:color w:val="0066FF"/>
                                <w:szCs w:val="24"/>
                              </w:rPr>
                              <w:t>Input</w:t>
                            </w: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VMRS</w:t>
                            </w:r>
                            <w:r w:rsidR="000A28B8"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 w:rsidR="000A28B8" w:rsidRPr="000A28B8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F629F1" w:rsidRPr="00F629F1" w:rsidRDefault="00F629F1" w:rsidP="00F629F1">
                            <w:pPr>
                              <w:pStyle w:val="ListParagraph"/>
                              <w:numPr>
                                <w:ilvl w:val="2"/>
                                <w:numId w:val="9"/>
                              </w:numPr>
                              <w:ind w:left="162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F629F1">
                              <w:rPr>
                                <w:color w:val="000000" w:themeColor="text1"/>
                                <w:szCs w:val="24"/>
                              </w:rPr>
                              <w:t>Retrieved from TD-18 or PM - should correspond to the line the mechanic did the work; or</w:t>
                            </w:r>
                          </w:p>
                          <w:p w:rsidR="00F629F1" w:rsidRPr="000A28B8" w:rsidRDefault="00F629F1" w:rsidP="00F629F1">
                            <w:pPr>
                              <w:pStyle w:val="ListParagraph"/>
                              <w:numPr>
                                <w:ilvl w:val="2"/>
                                <w:numId w:val="9"/>
                              </w:numPr>
                              <w:ind w:left="1620"/>
                              <w:rPr>
                                <w:color w:val="0066FF"/>
                                <w:szCs w:val="24"/>
                              </w:rPr>
                            </w:pPr>
                            <w:r w:rsidRPr="000A28B8">
                              <w:rPr>
                                <w:color w:val="000000" w:themeColor="text1"/>
                                <w:szCs w:val="24"/>
                              </w:rPr>
                              <w:t xml:space="preserve">Perform search </w:t>
                            </w:r>
                            <w:r w:rsidRPr="000A28B8">
                              <w:rPr>
                                <w:color w:val="0066FF"/>
                                <w:sz w:val="20"/>
                                <w:szCs w:val="20"/>
                              </w:rPr>
                              <w:t>(See tutorial VMRS (For Material Field)</w:t>
                            </w:r>
                            <w:r w:rsidR="000A28B8" w:rsidRPr="000A28B8">
                              <w:rPr>
                                <w:color w:val="0066FF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0A28B8" w:rsidRDefault="00742567" w:rsidP="0074256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742567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&gt; Save icon </w:t>
                            </w:r>
                            <w:r>
                              <w:rPr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Sav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42567" w:rsidRPr="00742567" w:rsidRDefault="00742567" w:rsidP="00742567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742567" w:rsidRPr="00742567" w:rsidRDefault="00742567" w:rsidP="00742567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742567">
                              <w:rPr>
                                <w:color w:val="000000" w:themeColor="text1"/>
                                <w:szCs w:val="24"/>
                              </w:rPr>
                              <w:t>System will place the Material Document Number in the bottom Status Bar.</w:t>
                            </w:r>
                          </w:p>
                          <w:p w:rsidR="00742567" w:rsidRPr="00742567" w:rsidRDefault="00742567" w:rsidP="00742567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742567" w:rsidRPr="00742567" w:rsidRDefault="00742567" w:rsidP="0074256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742567">
                              <w:rPr>
                                <w:color w:val="000000" w:themeColor="text1"/>
                                <w:szCs w:val="24"/>
                              </w:rPr>
                              <w:t>Record this number on the invoice</w:t>
                            </w:r>
                          </w:p>
                          <w:p w:rsidR="00742567" w:rsidRPr="00F629F1" w:rsidRDefault="00742567" w:rsidP="00742567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 w:rsidRPr="00742567"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742567">
                              <w:rPr>
                                <w:i/>
                                <w:color w:val="0066FF"/>
                                <w:szCs w:val="24"/>
                              </w:rPr>
                              <w:t>ESC</w:t>
                            </w:r>
                            <w:r w:rsidRPr="00742567">
                              <w:rPr>
                                <w:color w:val="000000" w:themeColor="text1"/>
                                <w:szCs w:val="24"/>
                              </w:rPr>
                              <w:t>&gt;</w:t>
                            </w: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6FD34" id="_x0000_s1033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w/PJgIAAE0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EODD88mAgAATQQAAA4AAAAAAAAAAAAAAAAALgIAAGRycy9l&#10;Mm9Eb2MueG1sUEsBAi0AFAAGAAgAAAAhAPE+ISPiAAAADQEAAA8AAAAAAAAAAAAAAAAAgAQAAGRy&#10;cy9kb3ducmV2LnhtbFBLBQYAAAAABAAEAPMAAACPBQAAAAA=&#10;">
                <v:textbox>
                  <w:txbxContent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Pr="002A6ECB" w:rsidRDefault="00291F2C" w:rsidP="00FC079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 w:rsidR="0008317D">
                        <w:rPr>
                          <w:b/>
                          <w:color w:val="0066FF"/>
                        </w:rPr>
                        <w:t>ZFB61</w:t>
                      </w:r>
                    </w:p>
                    <w:p w:rsidR="002A6ECB" w:rsidRPr="002A6ECB" w:rsidRDefault="002A6ECB" w:rsidP="002A6ECB">
                      <w:pPr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A6ECB" w:rsidRDefault="002A6ECB" w:rsidP="002A6ECB">
                      <w:pPr>
                        <w:ind w:left="360"/>
                      </w:pPr>
                      <w:r w:rsidRPr="002A6ECB">
                        <w:t>Transaction may be accessed</w:t>
                      </w:r>
                      <w:r>
                        <w:t xml:space="preserve"> </w:t>
                      </w:r>
                      <w:r w:rsidRPr="002A6ECB">
                        <w:t>from two entry points:</w:t>
                      </w:r>
                    </w:p>
                    <w:p w:rsidR="002A6ECB" w:rsidRDefault="002A6ECB" w:rsidP="00FC0799">
                      <w:pPr>
                        <w:pStyle w:val="ListParagraph"/>
                        <w:numPr>
                          <w:ilvl w:val="0"/>
                          <w:numId w:val="12"/>
                        </w:numPr>
                      </w:pPr>
                      <w:r>
                        <w:t xml:space="preserve">From </w:t>
                      </w:r>
                      <w:r w:rsidRPr="002A6ECB">
                        <w:t>SAP Easy Access Screen</w:t>
                      </w:r>
                      <w:r>
                        <w:t xml:space="preserve"> type ZFB61; or</w:t>
                      </w:r>
                    </w:p>
                    <w:p w:rsidR="002A6ECB" w:rsidRDefault="002A6ECB" w:rsidP="00FC0799">
                      <w:pPr>
                        <w:pStyle w:val="ListParagraph"/>
                        <w:numPr>
                          <w:ilvl w:val="0"/>
                          <w:numId w:val="12"/>
                        </w:numPr>
                      </w:pPr>
                      <w:r>
                        <w:t>From ZIW31_DPI screen &lt;</w:t>
                      </w:r>
                      <w:r w:rsidRPr="002A6ECB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2A6ECB">
                        <w:rPr>
                          <w:b/>
                        </w:rPr>
                        <w:t>Imprest Cash icon</w:t>
                      </w:r>
                      <w:r>
                        <w:t xml:space="preserve"> </w:t>
                      </w:r>
                      <w:r w:rsidRPr="002A6ECB"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A6ECB" w:rsidRPr="002A6ECB" w:rsidRDefault="002A6ECB" w:rsidP="002A6ECB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A6ECB" w:rsidRPr="002A6ECB" w:rsidRDefault="002A6ECB" w:rsidP="002A6ECB">
                      <w:pPr>
                        <w:ind w:left="360"/>
                        <w:rPr>
                          <w:color w:val="0066FF"/>
                        </w:rPr>
                      </w:pPr>
                      <w:r w:rsidRPr="002A6ECB">
                        <w:rPr>
                          <w:color w:val="0066FF"/>
                        </w:rPr>
                        <w:t>See Note(s)</w:t>
                      </w:r>
                    </w:p>
                    <w:p w:rsidR="002A6ECB" w:rsidRPr="002A6ECB" w:rsidRDefault="002A6ECB" w:rsidP="002A6ECB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08317D" w:rsidP="00FC0799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360"/>
                      </w:pPr>
                      <w:bookmarkStart w:id="2" w:name="_Hlk27551659"/>
                      <w:r w:rsidRPr="0008317D">
                        <w:rPr>
                          <w:i/>
                        </w:rPr>
                        <w:t>Enter Vendor Invoice:  Company Code 7800</w:t>
                      </w:r>
                      <w:r w:rsidR="00291F2C">
                        <w:rPr>
                          <w:i/>
                        </w:rPr>
                        <w:t xml:space="preserve"> </w:t>
                      </w:r>
                      <w:r w:rsidR="00291F2C">
                        <w:t>window opens</w:t>
                      </w:r>
                    </w:p>
                    <w:bookmarkEnd w:id="2"/>
                    <w:p w:rsidR="00F629F1" w:rsidRPr="00F629F1" w:rsidRDefault="00F629F1" w:rsidP="00F629F1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F629F1" w:rsidRPr="00F629F1" w:rsidRDefault="00F629F1" w:rsidP="00F629F1">
                      <w:pPr>
                        <w:pStyle w:val="ListParagraph"/>
                        <w:ind w:left="1080"/>
                        <w:rPr>
                          <w:b/>
                        </w:rPr>
                      </w:pPr>
                      <w:r w:rsidRPr="00F629F1">
                        <w:rPr>
                          <w:b/>
                        </w:rPr>
                        <w:t>Basic Data Tab</w:t>
                      </w:r>
                    </w:p>
                    <w:p w:rsidR="003A0161" w:rsidRPr="003A0161" w:rsidRDefault="003A0161" w:rsidP="00D64F07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  <w:rPr>
                          <w:szCs w:val="24"/>
                        </w:rPr>
                      </w:pPr>
                      <w:r w:rsidRPr="003A0161">
                        <w:t xml:space="preserve">Vendor field – </w:t>
                      </w:r>
                      <w:r w:rsidRPr="003A0161">
                        <w:rPr>
                          <w:color w:val="0066FF"/>
                        </w:rPr>
                        <w:t>Input</w:t>
                      </w:r>
                      <w:r w:rsidRPr="003A0161">
                        <w:t xml:space="preserve"> 23 </w:t>
                      </w:r>
                      <w:r w:rsidRPr="003A0161">
                        <w:rPr>
                          <w:sz w:val="20"/>
                          <w:szCs w:val="20"/>
                        </w:rPr>
                        <w:t>(Always)</w:t>
                      </w:r>
                    </w:p>
                    <w:p w:rsidR="003A0161" w:rsidRPr="003A0161" w:rsidRDefault="003A0161" w:rsidP="00D64F07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</w:pPr>
                      <w:r w:rsidRPr="003A0161">
                        <w:t xml:space="preserve">Inv. recpt date field – </w:t>
                      </w:r>
                      <w:r w:rsidRPr="003A0161">
                        <w:rPr>
                          <w:color w:val="0066FF"/>
                        </w:rPr>
                        <w:t>Input</w:t>
                      </w:r>
                      <w:r w:rsidRPr="003A0161">
                        <w:t xml:space="preserve"> date invoice received.</w:t>
                      </w:r>
                    </w:p>
                    <w:p w:rsidR="003A0161" w:rsidRPr="003A0161" w:rsidRDefault="003A0161" w:rsidP="00D64F07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</w:pPr>
                      <w:r w:rsidRPr="003A0161">
                        <w:t xml:space="preserve">Reference Field – </w:t>
                      </w:r>
                      <w:r w:rsidRPr="003A0161">
                        <w:rPr>
                          <w:color w:val="0066FF"/>
                        </w:rPr>
                        <w:t>Input</w:t>
                      </w:r>
                      <w:r w:rsidRPr="003A0161">
                        <w:t xml:space="preserve"> work order number </w:t>
                      </w:r>
                      <w:r w:rsidRPr="003A0161">
                        <w:rPr>
                          <w:sz w:val="20"/>
                          <w:szCs w:val="20"/>
                        </w:rPr>
                        <w:t>(TD-18 or PM number)</w:t>
                      </w:r>
                    </w:p>
                    <w:p w:rsidR="003A0161" w:rsidRPr="003A0161" w:rsidRDefault="003A0161" w:rsidP="00D64F07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</w:pPr>
                      <w:r w:rsidRPr="003A0161">
                        <w:t xml:space="preserve">Amount Field – </w:t>
                      </w:r>
                      <w:r w:rsidRPr="003A0161">
                        <w:rPr>
                          <w:color w:val="0066FF"/>
                        </w:rPr>
                        <w:t>Input</w:t>
                      </w:r>
                      <w:r w:rsidRPr="003A0161">
                        <w:t xml:space="preserve"> Total </w:t>
                      </w:r>
                      <w:r w:rsidRPr="003A0161">
                        <w:rPr>
                          <w:sz w:val="20"/>
                        </w:rPr>
                        <w:t>(</w:t>
                      </w:r>
                      <w:r w:rsidR="00D64F07" w:rsidRPr="00D64F07">
                        <w:rPr>
                          <w:i/>
                          <w:sz w:val="20"/>
                        </w:rPr>
                        <w:t>I</w:t>
                      </w:r>
                      <w:r w:rsidRPr="003A0161">
                        <w:rPr>
                          <w:i/>
                          <w:sz w:val="20"/>
                        </w:rPr>
                        <w:t>nclude tax, shipping, &amp; additional fees</w:t>
                      </w:r>
                      <w:r w:rsidRPr="003A0161">
                        <w:rPr>
                          <w:sz w:val="20"/>
                        </w:rPr>
                        <w:t>)</w:t>
                      </w:r>
                      <w:r w:rsidRPr="003A0161">
                        <w:t xml:space="preserve"> of non-stock materials and sublet repairs</w:t>
                      </w:r>
                    </w:p>
                    <w:p w:rsidR="00821402" w:rsidRPr="00D64F07" w:rsidRDefault="003A0161" w:rsidP="00D64F07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3A0161">
                        <w:t xml:space="preserve">Text Field – </w:t>
                      </w:r>
                      <w:r w:rsidRPr="00D64F07">
                        <w:rPr>
                          <w:color w:val="0066FF"/>
                        </w:rPr>
                        <w:t>Input</w:t>
                      </w:r>
                      <w:r w:rsidRPr="003A0161">
                        <w:t xml:space="preserve"> </w:t>
                      </w:r>
                      <w:r w:rsidR="00D64F07" w:rsidRPr="003A0161">
                        <w:t>Vendor &amp;</w:t>
                      </w:r>
                      <w:r w:rsidRPr="003A0161">
                        <w:t xml:space="preserve"> invoice number</w:t>
                      </w:r>
                      <w:r w:rsidR="00F1062F">
                        <w:br/>
                      </w:r>
                      <w:r w:rsidRPr="00D64F07">
                        <w:rPr>
                          <w:sz w:val="20"/>
                          <w:szCs w:val="20"/>
                        </w:rPr>
                        <w:t>(i.e., RSR Auto Parts #421499)</w:t>
                      </w:r>
                    </w:p>
                    <w:p w:rsidR="00D64F07" w:rsidRPr="00F629F1" w:rsidRDefault="00D64F07" w:rsidP="00F629F1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F629F1" w:rsidRPr="00F629F1" w:rsidRDefault="00F629F1" w:rsidP="00F629F1">
                      <w:pPr>
                        <w:pStyle w:val="ListParagraph"/>
                        <w:ind w:left="1080"/>
                        <w:rPr>
                          <w:b/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b/>
                          <w:color w:val="000000" w:themeColor="text1"/>
                          <w:szCs w:val="24"/>
                        </w:rPr>
                        <w:t>Table Data</w:t>
                      </w:r>
                    </w:p>
                    <w:p w:rsidR="00F629F1" w:rsidRDefault="00F629F1" w:rsidP="00FC0799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G/L Acct Field - </w:t>
                      </w:r>
                      <w:r w:rsidRPr="00F629F1">
                        <w:rPr>
                          <w:color w:val="0066FF"/>
                        </w:rPr>
                        <w:t>Input</w:t>
                      </w:r>
                    </w:p>
                    <w:p w:rsidR="00F629F1" w:rsidRPr="00F629F1" w:rsidRDefault="00F629F1" w:rsidP="00F629F1">
                      <w:pPr>
                        <w:pStyle w:val="ListParagraph"/>
                        <w:numPr>
                          <w:ilvl w:val="2"/>
                          <w:numId w:val="9"/>
                        </w:numPr>
                        <w:ind w:left="162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52331003 </w:t>
                      </w:r>
                      <w:r w:rsidRPr="00F629F1">
                        <w:rPr>
                          <w:color w:val="000000" w:themeColor="text1"/>
                          <w:sz w:val="20"/>
                          <w:szCs w:val="20"/>
                        </w:rPr>
                        <w:t>(Material)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; or </w:t>
                      </w:r>
                    </w:p>
                    <w:p w:rsidR="00B31C6C" w:rsidRPr="00F629F1" w:rsidRDefault="00F629F1" w:rsidP="00F629F1">
                      <w:pPr>
                        <w:pStyle w:val="ListParagraph"/>
                        <w:numPr>
                          <w:ilvl w:val="2"/>
                          <w:numId w:val="9"/>
                        </w:numPr>
                        <w:ind w:left="1620"/>
                        <w:rPr>
                          <w:color w:val="000000" w:themeColor="text1"/>
                        </w:rPr>
                      </w:pPr>
                      <w:r>
                        <w:rPr>
                          <w:noProof/>
                          <w:color w:val="000000" w:themeColor="text1"/>
                        </w:rPr>
                        <w:t xml:space="preserve">52333002 </w:t>
                      </w:r>
                      <w:r w:rsidRPr="00F629F1">
                        <w:rPr>
                          <w:noProof/>
                          <w:color w:val="000000" w:themeColor="text1"/>
                          <w:sz w:val="20"/>
                          <w:szCs w:val="20"/>
                        </w:rPr>
                        <w:t>(Services)</w:t>
                      </w:r>
                    </w:p>
                    <w:p w:rsidR="00B31C6C" w:rsidRPr="00F629F1" w:rsidRDefault="00F629F1" w:rsidP="00EF29CE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</w:rPr>
                        <w:t xml:space="preserve">Amount in doc. curr. Field </w:t>
                      </w:r>
                      <w:r>
                        <w:rPr>
                          <w:color w:val="000000" w:themeColor="text1"/>
                        </w:rPr>
                        <w:t>–</w:t>
                      </w:r>
                      <w:r w:rsidRPr="00F629F1">
                        <w:rPr>
                          <w:color w:val="000000" w:themeColor="text1"/>
                        </w:rPr>
                        <w:t xml:space="preserve"> </w:t>
                      </w:r>
                      <w:r w:rsidRPr="00F629F1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F629F1">
                        <w:rPr>
                          <w:color w:val="000000" w:themeColor="text1"/>
                        </w:rPr>
                        <w:t xml:space="preserve">Price for Material; plus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3A0161">
                        <w:rPr>
                          <w:sz w:val="20"/>
                        </w:rPr>
                        <w:t>(</w:t>
                      </w:r>
                      <w:r w:rsidRPr="00D64F07">
                        <w:rPr>
                          <w:i/>
                          <w:sz w:val="20"/>
                        </w:rPr>
                        <w:t>I</w:t>
                      </w:r>
                      <w:r w:rsidRPr="003A0161">
                        <w:rPr>
                          <w:i/>
                          <w:sz w:val="20"/>
                        </w:rPr>
                        <w:t xml:space="preserve">nclude </w:t>
                      </w:r>
                      <w:r>
                        <w:rPr>
                          <w:i/>
                          <w:sz w:val="20"/>
                        </w:rPr>
                        <w:t xml:space="preserve">prorated </w:t>
                      </w:r>
                      <w:r w:rsidRPr="003A0161">
                        <w:rPr>
                          <w:i/>
                          <w:sz w:val="20"/>
                        </w:rPr>
                        <w:t>tax, shipping, &amp; additional fees</w:t>
                      </w:r>
                      <w:r w:rsidRPr="003A0161">
                        <w:rPr>
                          <w:sz w:val="20"/>
                        </w:rPr>
                        <w:t>)</w:t>
                      </w:r>
                    </w:p>
                    <w:p w:rsidR="00F629F1" w:rsidRPr="00F629F1" w:rsidRDefault="00F629F1" w:rsidP="00F629F1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Text Field – </w:t>
                      </w:r>
                      <w:r w:rsidRPr="00F629F1">
                        <w:rPr>
                          <w:color w:val="0066FF"/>
                          <w:szCs w:val="24"/>
                        </w:rPr>
                        <w:t xml:space="preserve">Input </w:t>
                      </w:r>
                      <w:r w:rsidRPr="00F629F1">
                        <w:rPr>
                          <w:color w:val="000000" w:themeColor="text1"/>
                          <w:szCs w:val="24"/>
                        </w:rPr>
                        <w:t>Description of Material/Service</w:t>
                      </w:r>
                    </w:p>
                    <w:p w:rsidR="00F629F1" w:rsidRPr="00F629F1" w:rsidRDefault="00F629F1" w:rsidP="00F629F1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Cost center Field – </w:t>
                      </w:r>
                      <w:r w:rsidRPr="00F629F1">
                        <w:rPr>
                          <w:color w:val="0066FF"/>
                          <w:szCs w:val="24"/>
                        </w:rPr>
                        <w:t xml:space="preserve">Input </w:t>
                      </w: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7800000000 </w:t>
                      </w:r>
                      <w:r w:rsidRPr="00F629F1">
                        <w:rPr>
                          <w:color w:val="000000" w:themeColor="text1"/>
                          <w:sz w:val="20"/>
                          <w:szCs w:val="20"/>
                        </w:rPr>
                        <w:t>(Always)</w:t>
                      </w:r>
                    </w:p>
                    <w:p w:rsidR="00F629F1" w:rsidRPr="00F629F1" w:rsidRDefault="00F629F1" w:rsidP="00F629F1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Order Field – </w:t>
                      </w:r>
                      <w:r w:rsidRPr="00F629F1">
                        <w:rPr>
                          <w:color w:val="0066FF"/>
                          <w:szCs w:val="24"/>
                        </w:rPr>
                        <w:t>Input</w:t>
                      </w: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 work order to be charged</w:t>
                      </w:r>
                    </w:p>
                    <w:p w:rsidR="00F629F1" w:rsidRDefault="00F629F1" w:rsidP="00F629F1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  <w:szCs w:val="24"/>
                        </w:rPr>
                        <w:t>Qty Field – Quantity</w:t>
                      </w:r>
                    </w:p>
                    <w:p w:rsidR="00F629F1" w:rsidRPr="00F629F1" w:rsidRDefault="00F629F1" w:rsidP="00F629F1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Base Unit of Measure Field – </w:t>
                      </w:r>
                      <w:r w:rsidRPr="00F629F1">
                        <w:rPr>
                          <w:color w:val="0066FF"/>
                          <w:szCs w:val="24"/>
                        </w:rPr>
                        <w:t>Input</w:t>
                      </w: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 EA, QT, etc.</w:t>
                      </w:r>
                    </w:p>
                    <w:p w:rsidR="00F629F1" w:rsidRPr="00F629F1" w:rsidRDefault="00F629F1" w:rsidP="00F629F1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Material Field – </w:t>
                      </w:r>
                      <w:r w:rsidRPr="00F629F1">
                        <w:rPr>
                          <w:color w:val="0066FF"/>
                          <w:szCs w:val="24"/>
                        </w:rPr>
                        <w:t>Input</w:t>
                      </w:r>
                      <w:r w:rsidRPr="00F629F1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Cs w:val="24"/>
                        </w:rPr>
                        <w:t>VMRS</w:t>
                      </w:r>
                      <w:r w:rsidR="000A28B8"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 w:rsidR="000A28B8" w:rsidRPr="000A28B8">
                        <w:rPr>
                          <w:color w:val="0066FF"/>
                          <w:sz w:val="20"/>
                          <w:szCs w:val="20"/>
                        </w:rPr>
                        <w:t>(See Note(s))</w:t>
                      </w:r>
                    </w:p>
                    <w:p w:rsidR="00F629F1" w:rsidRPr="00F629F1" w:rsidRDefault="00F629F1" w:rsidP="00F629F1">
                      <w:pPr>
                        <w:pStyle w:val="ListParagraph"/>
                        <w:numPr>
                          <w:ilvl w:val="2"/>
                          <w:numId w:val="9"/>
                        </w:numPr>
                        <w:ind w:left="1620"/>
                        <w:rPr>
                          <w:color w:val="000000" w:themeColor="text1"/>
                          <w:szCs w:val="24"/>
                        </w:rPr>
                      </w:pPr>
                      <w:r w:rsidRPr="00F629F1">
                        <w:rPr>
                          <w:color w:val="000000" w:themeColor="text1"/>
                          <w:szCs w:val="24"/>
                        </w:rPr>
                        <w:t>Retrieved from TD-18 or PM - should correspond to the line the mechanic did the work; or</w:t>
                      </w:r>
                    </w:p>
                    <w:p w:rsidR="00F629F1" w:rsidRPr="000A28B8" w:rsidRDefault="00F629F1" w:rsidP="00F629F1">
                      <w:pPr>
                        <w:pStyle w:val="ListParagraph"/>
                        <w:numPr>
                          <w:ilvl w:val="2"/>
                          <w:numId w:val="9"/>
                        </w:numPr>
                        <w:ind w:left="1620"/>
                        <w:rPr>
                          <w:color w:val="0066FF"/>
                          <w:szCs w:val="24"/>
                        </w:rPr>
                      </w:pPr>
                      <w:r w:rsidRPr="000A28B8">
                        <w:rPr>
                          <w:color w:val="000000" w:themeColor="text1"/>
                          <w:szCs w:val="24"/>
                        </w:rPr>
                        <w:t xml:space="preserve">Perform search </w:t>
                      </w:r>
                      <w:r w:rsidRPr="000A28B8">
                        <w:rPr>
                          <w:color w:val="0066FF"/>
                          <w:sz w:val="20"/>
                          <w:szCs w:val="20"/>
                        </w:rPr>
                        <w:t>(See tutorial VMRS (For Material Field)</w:t>
                      </w:r>
                      <w:r w:rsidR="000A28B8" w:rsidRPr="000A28B8">
                        <w:rPr>
                          <w:color w:val="0066FF"/>
                          <w:sz w:val="20"/>
                          <w:szCs w:val="20"/>
                        </w:rPr>
                        <w:t>)</w:t>
                      </w:r>
                    </w:p>
                    <w:p w:rsidR="000A28B8" w:rsidRDefault="00742567" w:rsidP="0074256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742567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&gt; Save icon </w:t>
                      </w:r>
                      <w:r>
                        <w:rPr>
                          <w:noProof/>
                          <w:color w:val="000000" w:themeColor="text1"/>
                          <w:szCs w:val="24"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Sav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42567" w:rsidRPr="00742567" w:rsidRDefault="00742567" w:rsidP="00742567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742567" w:rsidRPr="00742567" w:rsidRDefault="00742567" w:rsidP="00742567">
                      <w:pPr>
                        <w:pStyle w:val="ListParagraph"/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742567">
                        <w:rPr>
                          <w:color w:val="000000" w:themeColor="text1"/>
                          <w:szCs w:val="24"/>
                        </w:rPr>
                        <w:t>System will place the Material Document Number in the bottom Status Bar.</w:t>
                      </w:r>
                    </w:p>
                    <w:p w:rsidR="00742567" w:rsidRPr="00742567" w:rsidRDefault="00742567" w:rsidP="00742567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742567" w:rsidRPr="00742567" w:rsidRDefault="00742567" w:rsidP="0074256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742567">
                        <w:rPr>
                          <w:color w:val="000000" w:themeColor="text1"/>
                          <w:szCs w:val="24"/>
                        </w:rPr>
                        <w:t>Record this number on the invoice</w:t>
                      </w:r>
                    </w:p>
                    <w:p w:rsidR="00742567" w:rsidRPr="00F629F1" w:rsidRDefault="00742567" w:rsidP="00742567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 w:rsidRPr="00742567"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742567">
                        <w:rPr>
                          <w:i/>
                          <w:color w:val="0066FF"/>
                          <w:szCs w:val="24"/>
                        </w:rPr>
                        <w:t>ESC</w:t>
                      </w:r>
                      <w:r w:rsidRPr="00742567">
                        <w:rPr>
                          <w:color w:val="000000" w:themeColor="text1"/>
                          <w:szCs w:val="24"/>
                        </w:rPr>
                        <w:t>&gt;</w:t>
                      </w:r>
                      <w:bookmarkStart w:id="3" w:name="_GoBack"/>
                      <w:bookmarkEnd w:id="3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7316ABA" wp14:editId="1DD855C9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 w:rsidR="002A6ECB">
                              <w:rPr>
                                <w:sz w:val="20"/>
                              </w:rPr>
                              <w:t>20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16ABA" id="_x0000_s1034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/WeKlyUCAABOBAAADgAAAAAAAAAAAAAAAAAuAgAAZHJzL2Uyb0RvYy54&#10;bWxQSwECLQAUAAYACAAAACEA/tnc69wAAAAMAQAADwAAAAAAAAAAAAAAAAB/BAAAZHJzL2Rvd25y&#10;ZXYueG1sUEsFBgAAAAAEAAQA8wAAAIgFAAAAAA==&#10;">
                <v:textbox>
                  <w:txbxContent>
                    <w:p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 w:rsidR="002A6ECB">
                        <w:rPr>
                          <w:sz w:val="20"/>
                        </w:rPr>
                        <w:t>20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2D1D965" wp14:editId="378DD6D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1D965" id="_x0000_s1035" type="#_x0000_t202" style="position:absolute;margin-left:108pt;margin-top:0;width:324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77836E5" wp14:editId="39DED6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836E5" id="_x0000_s1036" type="#_x0000_t202" style="position:absolute;margin-left:6in;margin-top:0;width:108pt;height:1in;z-index:25166233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4E6D1A7" wp14:editId="1605D1E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12E007" wp14:editId="0A29600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D1A7" id="_x0000_s1037" type="#_x0000_t202" style="position:absolute;margin-left:0;margin-top:0;width:108pt;height:108pt;z-index:25166028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">
                <v:textbox inset="0,0,0,0">
                  <w:txbxContent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12E007" wp14:editId="0A29600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8535E44" wp14:editId="3154497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35E44" id="_x0000_s1038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KVpLgIAAFo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9944B1B" wp14:editId="1912069B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4B1B" id="_x0000_s1039" type="#_x0000_t202" style="position:absolute;margin-left:2in;margin-top:684pt;width:396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">
                <v:textbox>
                  <w:txbxContent>
                    <w:p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39419D6" wp14:editId="43B0030E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419D6" id="_x0000_s1040" type="#_x0000_t202" style="position:absolute;margin-left:0;margin-top:684pt;width:2in;height:36pt;z-index:25166643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">
                <v:textbox>
                  <w:txbxContent>
                    <w:p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2720188" wp14:editId="7AB1A940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:rsidR="00291F2C" w:rsidRPr="00805832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:rsidR="00291F2C" w:rsidRPr="00805832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:rsidR="00291F2C" w:rsidRPr="00805832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0188" id="_x0000_s1041" type="#_x0000_t202" style="position:absolute;margin-left:36pt;margin-top:252pt;width:2in;height:6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4rbLgIAAFg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291F2C" w:rsidP="00FC079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:rsidR="00291F2C" w:rsidRPr="00805832" w:rsidRDefault="00291F2C" w:rsidP="00FC079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291F2C" w:rsidP="00FC079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:rsidR="00291F2C" w:rsidRPr="00805832" w:rsidRDefault="00291F2C" w:rsidP="00FC079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:rsidR="00291F2C" w:rsidRPr="00805832" w:rsidRDefault="00291F2C" w:rsidP="00FC079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:rsidR="00291F2C" w:rsidRPr="00805832" w:rsidRDefault="00291F2C" w:rsidP="00291F2C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CB6FD34" wp14:editId="631C7E9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>These transactions are not for receiving fuel (diesel or unleaded); that process requires a different MIGO transaction.  If stocking fuel visit DPI’s website and select the tutorial titled Fuel – Receipt (MIGO)</w:t>
                            </w:r>
                          </w:p>
                          <w:p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Pr="006616FA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9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:rsidR="00291F2C" w:rsidRPr="002D0CD8" w:rsidRDefault="00291F2C" w:rsidP="00FC0799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:rsidR="00291F2C" w:rsidRPr="002D0CD8" w:rsidRDefault="00291F2C" w:rsidP="00FC0799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:rsidR="00291F2C" w:rsidRPr="000129AC" w:rsidRDefault="00291F2C" w:rsidP="00FC0799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F3D0B25" wp14:editId="13E17D03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:rsidR="00291F2C" w:rsidRPr="000129A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:rsidR="00291F2C" w:rsidRPr="000129A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:rsidR="00291F2C" w:rsidRPr="00B14E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:rsidR="00291F2C" w:rsidRPr="00B14E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4C85853A" wp14:editId="3954D132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5EA3DD0" wp14:editId="06521574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:rsidR="00291F2C" w:rsidRPr="005B0D86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0DC229" wp14:editId="28DE4928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FC0799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6FD34" id="_x0000_s1042" type="#_x0000_t202" style="position:absolute;margin-left:2in;margin-top:107.7pt;width:396pt;height:8in;z-index:25166438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">
                <v:textbox>
                  <w:txbxContent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>These transactions are not for receiving fuel (diesel or unleaded); that process requires a different MIGO transaction.  If stocking fuel visit DPI’s website and select the tutorial titled Fuel – Receipt (MIGO)</w:t>
                      </w:r>
                    </w:p>
                    <w:p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Pr="006616FA" w:rsidRDefault="00291F2C" w:rsidP="00FC079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13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:rsidR="00291F2C" w:rsidRPr="002D0CD8" w:rsidRDefault="00291F2C" w:rsidP="00FC0799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:rsidR="00291F2C" w:rsidRPr="002D0CD8" w:rsidRDefault="00291F2C" w:rsidP="00FC0799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:rsidR="00291F2C" w:rsidRPr="000129AC" w:rsidRDefault="00291F2C" w:rsidP="00FC0799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F3D0B25" wp14:editId="13E17D03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:rsidR="00291F2C" w:rsidRPr="000129AC" w:rsidRDefault="00291F2C" w:rsidP="00FC079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:rsidR="00291F2C" w:rsidRPr="000129AC" w:rsidRDefault="00291F2C" w:rsidP="00FC079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:rsidR="00291F2C" w:rsidRPr="00B14E2C" w:rsidRDefault="00291F2C" w:rsidP="00FC079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:rsidR="00291F2C" w:rsidRPr="00B14E2C" w:rsidRDefault="00291F2C" w:rsidP="00FC079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4C85853A" wp14:editId="3954D132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5EA3DD0" wp14:editId="06521574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:rsidR="00291F2C" w:rsidRPr="005B0D86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60DC229" wp14:editId="28DE4928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FC0799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316ABA" wp14:editId="1DD855C9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16ABA" id="_x0000_s1043" type="#_x0000_t202" style="position:absolute;margin-left:6in;margin-top:1in;width:108pt;height:36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">
                <v:textbox>
                  <w:txbxContent>
                    <w:p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91F2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4E6D1A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92pt;height:192pt" o:bullet="t">
        <v:imagedata r:id="rId1" o:title="Info Icon"/>
      </v:shape>
    </w:pict>
  </w:numPicBullet>
  <w:abstractNum w:abstractNumId="0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65A24"/>
    <w:multiLevelType w:val="hybridMultilevel"/>
    <w:tmpl w:val="C26644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C6125"/>
    <w:multiLevelType w:val="hybridMultilevel"/>
    <w:tmpl w:val="40E2ADDC"/>
    <w:lvl w:ilvl="0" w:tplc="9A645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8F4CDEE">
      <w:start w:val="1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E1550"/>
    <w:multiLevelType w:val="hybridMultilevel"/>
    <w:tmpl w:val="CAE8BEA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8ED0FDC"/>
    <w:multiLevelType w:val="hybridMultilevel"/>
    <w:tmpl w:val="338AB88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3514DA0"/>
    <w:multiLevelType w:val="hybridMultilevel"/>
    <w:tmpl w:val="5E66D8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F53A41"/>
    <w:multiLevelType w:val="hybridMultilevel"/>
    <w:tmpl w:val="3E8CE3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734FF"/>
    <w:multiLevelType w:val="hybridMultilevel"/>
    <w:tmpl w:val="C750CB7E"/>
    <w:lvl w:ilvl="0" w:tplc="FACE7660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DE7C4B"/>
    <w:multiLevelType w:val="hybridMultilevel"/>
    <w:tmpl w:val="1EC49B5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E855599"/>
    <w:multiLevelType w:val="hybridMultilevel"/>
    <w:tmpl w:val="137CD8B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4"/>
  </w:num>
  <w:num w:numId="2">
    <w:abstractNumId w:val="15"/>
  </w:num>
  <w:num w:numId="3">
    <w:abstractNumId w:val="13"/>
  </w:num>
  <w:num w:numId="4">
    <w:abstractNumId w:val="0"/>
  </w:num>
  <w:num w:numId="5">
    <w:abstractNumId w:val="9"/>
  </w:num>
  <w:num w:numId="6">
    <w:abstractNumId w:val="5"/>
  </w:num>
  <w:num w:numId="7">
    <w:abstractNumId w:val="7"/>
  </w:num>
  <w:num w:numId="8">
    <w:abstractNumId w:val="3"/>
  </w:num>
  <w:num w:numId="9">
    <w:abstractNumId w:val="2"/>
  </w:num>
  <w:num w:numId="10">
    <w:abstractNumId w:val="10"/>
  </w:num>
  <w:num w:numId="11">
    <w:abstractNumId w:val="4"/>
  </w:num>
  <w:num w:numId="12">
    <w:abstractNumId w:val="12"/>
  </w:num>
  <w:num w:numId="13">
    <w:abstractNumId w:val="1"/>
  </w:num>
  <w:num w:numId="14">
    <w:abstractNumId w:val="8"/>
  </w:num>
  <w:num w:numId="15">
    <w:abstractNumId w:val="6"/>
  </w:num>
  <w:num w:numId="16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MqoFABUhB3EtAAAA"/>
  </w:docVars>
  <w:rsids>
    <w:rsidRoot w:val="002F2055"/>
    <w:rsid w:val="00010DF2"/>
    <w:rsid w:val="000129AC"/>
    <w:rsid w:val="00020421"/>
    <w:rsid w:val="000265AA"/>
    <w:rsid w:val="00040858"/>
    <w:rsid w:val="000547E5"/>
    <w:rsid w:val="00055478"/>
    <w:rsid w:val="0008317D"/>
    <w:rsid w:val="00085928"/>
    <w:rsid w:val="00092847"/>
    <w:rsid w:val="0009606D"/>
    <w:rsid w:val="000A28B8"/>
    <w:rsid w:val="000B4D0E"/>
    <w:rsid w:val="000C3FC5"/>
    <w:rsid w:val="001131FD"/>
    <w:rsid w:val="00127285"/>
    <w:rsid w:val="00182D0B"/>
    <w:rsid w:val="001B0137"/>
    <w:rsid w:val="001B222A"/>
    <w:rsid w:val="001E2856"/>
    <w:rsid w:val="001E41C9"/>
    <w:rsid w:val="00243EBB"/>
    <w:rsid w:val="00257ABA"/>
    <w:rsid w:val="00291F2C"/>
    <w:rsid w:val="00296395"/>
    <w:rsid w:val="002A6ECB"/>
    <w:rsid w:val="002D0CD8"/>
    <w:rsid w:val="002F2055"/>
    <w:rsid w:val="00334187"/>
    <w:rsid w:val="00352FF8"/>
    <w:rsid w:val="00385CFE"/>
    <w:rsid w:val="003A0161"/>
    <w:rsid w:val="003A4C79"/>
    <w:rsid w:val="003C21B4"/>
    <w:rsid w:val="00414DEA"/>
    <w:rsid w:val="004304D4"/>
    <w:rsid w:val="00445B91"/>
    <w:rsid w:val="00445EF6"/>
    <w:rsid w:val="004B5668"/>
    <w:rsid w:val="004D55E8"/>
    <w:rsid w:val="004E710A"/>
    <w:rsid w:val="004F03DF"/>
    <w:rsid w:val="004F4D2F"/>
    <w:rsid w:val="005040B9"/>
    <w:rsid w:val="00530C6B"/>
    <w:rsid w:val="005876CE"/>
    <w:rsid w:val="00595281"/>
    <w:rsid w:val="005B0D86"/>
    <w:rsid w:val="005B13E2"/>
    <w:rsid w:val="005C3FC3"/>
    <w:rsid w:val="005D5601"/>
    <w:rsid w:val="005E631D"/>
    <w:rsid w:val="006616FA"/>
    <w:rsid w:val="006951F1"/>
    <w:rsid w:val="006A25FF"/>
    <w:rsid w:val="006B31D5"/>
    <w:rsid w:val="006C2213"/>
    <w:rsid w:val="00742567"/>
    <w:rsid w:val="007459BD"/>
    <w:rsid w:val="0077644F"/>
    <w:rsid w:val="007D1740"/>
    <w:rsid w:val="00801483"/>
    <w:rsid w:val="00805832"/>
    <w:rsid w:val="0081460B"/>
    <w:rsid w:val="00821402"/>
    <w:rsid w:val="0084091B"/>
    <w:rsid w:val="008758F6"/>
    <w:rsid w:val="0089080A"/>
    <w:rsid w:val="008A2AE8"/>
    <w:rsid w:val="008D4102"/>
    <w:rsid w:val="008F39AB"/>
    <w:rsid w:val="00945649"/>
    <w:rsid w:val="00992F0F"/>
    <w:rsid w:val="00A03651"/>
    <w:rsid w:val="00A35BC6"/>
    <w:rsid w:val="00A82E15"/>
    <w:rsid w:val="00A96B8B"/>
    <w:rsid w:val="00AD3703"/>
    <w:rsid w:val="00B04E7C"/>
    <w:rsid w:val="00B14E2C"/>
    <w:rsid w:val="00B31C6C"/>
    <w:rsid w:val="00B32810"/>
    <w:rsid w:val="00B76068"/>
    <w:rsid w:val="00BB3B10"/>
    <w:rsid w:val="00BD647A"/>
    <w:rsid w:val="00C03661"/>
    <w:rsid w:val="00C2070E"/>
    <w:rsid w:val="00CA0890"/>
    <w:rsid w:val="00CC2A51"/>
    <w:rsid w:val="00CE635C"/>
    <w:rsid w:val="00D048DE"/>
    <w:rsid w:val="00D30E01"/>
    <w:rsid w:val="00D53F91"/>
    <w:rsid w:val="00D64F07"/>
    <w:rsid w:val="00D91DD2"/>
    <w:rsid w:val="00DA74D0"/>
    <w:rsid w:val="00DB72C3"/>
    <w:rsid w:val="00DE4BAB"/>
    <w:rsid w:val="00DF1FEA"/>
    <w:rsid w:val="00E20698"/>
    <w:rsid w:val="00EF0ED4"/>
    <w:rsid w:val="00F1062F"/>
    <w:rsid w:val="00F45981"/>
    <w:rsid w:val="00F629F1"/>
    <w:rsid w:val="00F62A75"/>
    <w:rsid w:val="00FC0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9A111E0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A28B8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96904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www.ncbussafety.org/BSIP/StepbyStep.html" TargetMode="External"/><Relationship Id="rId3" Type="http://schemas.openxmlformats.org/officeDocument/2006/relationships/styles" Target="styles.xml"/><Relationship Id="rId7" Type="http://schemas.openxmlformats.org/officeDocument/2006/relationships/image" Target="media/image3.wmf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://www.ncbussafety.org/BSIP/StepbyStep.html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AFDF6C-A06A-4733-87D4-B21B9717E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5</cp:revision>
  <cp:lastPrinted>2019-12-19T18:27:00Z</cp:lastPrinted>
  <dcterms:created xsi:type="dcterms:W3CDTF">2019-12-20T13:03:00Z</dcterms:created>
  <dcterms:modified xsi:type="dcterms:W3CDTF">2019-12-20T14:30:00Z</dcterms:modified>
</cp:coreProperties>
</file>